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DE804" w14:textId="77777777" w:rsidR="006F3F3F" w:rsidRPr="006F3F3F" w:rsidRDefault="006F3F3F" w:rsidP="006F3F3F">
      <w:pPr>
        <w:spacing w:before="40" w:after="140" w:line="280" w:lineRule="atLeast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6F3F3F">
        <w:rPr>
          <w:rFonts w:ascii="Times New Roman" w:eastAsia="Calibri" w:hAnsi="Times New Roman" w:cs="Times New Roman"/>
          <w:b/>
          <w:sz w:val="24"/>
          <w:szCs w:val="24"/>
          <w:lang w:val="en-GB"/>
        </w:rPr>
        <w:t>IEEE IAS Most Impactful Webinar Contest (MIWC) Guideline</w:t>
      </w:r>
    </w:p>
    <w:p w14:paraId="41D46C9B" w14:textId="1B98DF8E" w:rsidR="00ED12A2" w:rsidRDefault="006F3F3F" w:rsidP="006F3F3F">
      <w:pPr>
        <w:spacing w:before="40" w:after="140" w:line="280" w:lineRule="atLeast"/>
        <w:jc w:val="center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6F3F3F">
        <w:rPr>
          <w:rFonts w:ascii="Times New Roman" w:eastAsia="Calibri" w:hAnsi="Times New Roman" w:cs="Times New Roman"/>
          <w:b/>
          <w:sz w:val="24"/>
          <w:szCs w:val="24"/>
          <w:lang w:val="en-GB"/>
        </w:rPr>
        <w:t>-</w:t>
      </w:r>
      <w:r w:rsidRPr="006F3F3F">
        <w:rPr>
          <w:rFonts w:ascii="Times New Roman" w:eastAsia="Calibri" w:hAnsi="Times New Roman" w:cs="Times New Roman"/>
          <w:b/>
          <w:sz w:val="24"/>
          <w:szCs w:val="24"/>
          <w:lang w:val="en-GB"/>
        </w:rPr>
        <w:tab/>
        <w:t>20</w:t>
      </w:r>
      <w:r w:rsidR="0014291D">
        <w:rPr>
          <w:rFonts w:ascii="Times New Roman" w:eastAsia="Calibri" w:hAnsi="Times New Roman" w:cs="Times New Roman"/>
          <w:b/>
          <w:sz w:val="24"/>
          <w:szCs w:val="24"/>
          <w:lang w:val="en-GB"/>
        </w:rPr>
        <w:t>24</w:t>
      </w:r>
      <w:r w:rsidRPr="006F3F3F">
        <w:rPr>
          <w:rFonts w:ascii="Times New Roman" w:eastAsia="Calibri" w:hAnsi="Times New Roman" w:cs="Times New Roman"/>
          <w:b/>
          <w:sz w:val="24"/>
          <w:szCs w:val="24"/>
          <w:lang w:val="en-GB"/>
        </w:rPr>
        <w:t xml:space="preserve"> Contest -</w:t>
      </w:r>
    </w:p>
    <w:p w14:paraId="0D5741B1" w14:textId="77777777" w:rsidR="00ED12A2" w:rsidRDefault="00ED12A2" w:rsidP="00ED12A2">
      <w:pPr>
        <w:spacing w:before="40" w:after="140" w:line="280" w:lineRule="atLeast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677FCC6F" w14:textId="77777777" w:rsidR="00ED12A2" w:rsidRDefault="00ED12A2" w:rsidP="00ED12A2">
      <w:pPr>
        <w:spacing w:before="40" w:after="140" w:line="280" w:lineRule="atLeast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</w:p>
    <w:p w14:paraId="2CD2B3D0" w14:textId="77777777" w:rsidR="00ED12A2" w:rsidRPr="00ED12A2" w:rsidRDefault="00ED12A2" w:rsidP="00ED12A2">
      <w:pPr>
        <w:spacing w:before="40" w:after="140" w:line="280" w:lineRule="atLeast"/>
        <w:rPr>
          <w:rFonts w:ascii="Times New Roman" w:eastAsia="Calibri" w:hAnsi="Times New Roman" w:cs="Times New Roman"/>
          <w:b/>
          <w:sz w:val="40"/>
          <w:szCs w:val="40"/>
          <w:lang w:val="en-GB"/>
        </w:rPr>
      </w:pPr>
    </w:p>
    <w:sdt>
      <w:sdtPr>
        <w:rPr>
          <w:rFonts w:ascii="Verdana" w:eastAsia="Calibri" w:hAnsi="Verdana" w:cs="Verdana"/>
          <w:b/>
          <w:noProof/>
          <w:color w:val="565655"/>
          <w:sz w:val="28"/>
          <w:szCs w:val="18"/>
          <w:lang w:val="en-US"/>
        </w:rPr>
        <w:tag w:val="DgCustomer01"/>
        <w:id w:val="577260748"/>
        <w:placeholder>
          <w:docPart w:val="853E882542794422BBEEAC664FDAC600"/>
        </w:placeholder>
        <w:dataBinding w:xpath="//Tag[@name='DgCustomer01']" w:storeItemID="{F03F70FD-93A2-4FAD-8825-E838C9411542}"/>
        <w:text w:multiLine="1"/>
      </w:sdtPr>
      <w:sdtContent>
        <w:p w14:paraId="2A490536" w14:textId="77777777" w:rsidR="00ED12A2" w:rsidRPr="00ED12A2" w:rsidRDefault="00ED12A2" w:rsidP="00ED12A2">
          <w:pPr>
            <w:keepNext/>
            <w:keepLines/>
            <w:spacing w:after="0" w:line="240" w:lineRule="auto"/>
            <w:contextualSpacing/>
            <w:jc w:val="center"/>
            <w:rPr>
              <w:rFonts w:ascii="Verdana" w:eastAsia="Calibri" w:hAnsi="Verdana" w:cs="Verdana"/>
              <w:b/>
              <w:color w:val="565655"/>
              <w:sz w:val="28"/>
              <w:szCs w:val="18"/>
              <w:lang w:val="en-GB"/>
            </w:rPr>
          </w:pPr>
          <w:r>
            <w:rPr>
              <w:rFonts w:ascii="Verdana" w:eastAsia="Calibri" w:hAnsi="Verdana" w:cs="Verdana"/>
              <w:b/>
              <w:noProof/>
              <w:color w:val="565655"/>
              <w:sz w:val="28"/>
              <w:szCs w:val="18"/>
              <w:lang w:val="en-US"/>
            </w:rPr>
            <w:t xml:space="preserve">Title of the Contest </w:t>
          </w:r>
        </w:p>
      </w:sdtContent>
    </w:sdt>
    <w:p w14:paraId="4E59A981" w14:textId="77777777" w:rsidR="00ED12A2" w:rsidRPr="00ED12A2" w:rsidRDefault="00ED12A2" w:rsidP="00ED12A2">
      <w:pPr>
        <w:spacing w:before="40" w:after="140" w:line="280" w:lineRule="atLeast"/>
        <w:rPr>
          <w:rFonts w:ascii="Verdana" w:eastAsia="Calibri" w:hAnsi="Verdana" w:cs="Verdana"/>
          <w:sz w:val="18"/>
          <w:szCs w:val="18"/>
          <w:lang w:val="en-GB"/>
        </w:rPr>
      </w:pPr>
    </w:p>
    <w:p w14:paraId="60C89F3D" w14:textId="77777777" w:rsidR="00F35C52" w:rsidRDefault="00F35C52"/>
    <w:p w14:paraId="0B91DE26" w14:textId="77777777" w:rsidR="009D5E95" w:rsidRDefault="009D5E95" w:rsidP="009D5E95">
      <w:pPr>
        <w:pStyle w:val="Heading1"/>
      </w:pPr>
    </w:p>
    <w:p w14:paraId="76041C5C" w14:textId="77777777" w:rsidR="00ED12A2" w:rsidRDefault="00ED12A2" w:rsidP="00ED12A2"/>
    <w:p w14:paraId="16C0FD58" w14:textId="77777777" w:rsidR="00ED12A2" w:rsidRDefault="00ED12A2" w:rsidP="00ED12A2"/>
    <w:p w14:paraId="04C3DFA1" w14:textId="77777777" w:rsidR="00ED12A2" w:rsidRPr="00ED12A2" w:rsidRDefault="00ED12A2" w:rsidP="00ED12A2">
      <w:pPr>
        <w:rPr>
          <w:b/>
        </w:rPr>
      </w:pPr>
      <w:r w:rsidRPr="00ED12A2">
        <w:rPr>
          <w:b/>
        </w:rPr>
        <w:t>SBC Chapter Name:</w:t>
      </w:r>
    </w:p>
    <w:p w14:paraId="6966E1FA" w14:textId="77777777" w:rsidR="00ED12A2" w:rsidRDefault="00ED12A2" w:rsidP="00ED12A2"/>
    <w:p w14:paraId="2AF82065" w14:textId="77777777" w:rsidR="00ED12A2" w:rsidRDefault="00ED12A2" w:rsidP="00ED12A2"/>
    <w:p w14:paraId="0BFF7DBD" w14:textId="77777777" w:rsidR="00360F2D" w:rsidRDefault="00360F2D" w:rsidP="00ED12A2"/>
    <w:p w14:paraId="6387743B" w14:textId="77777777" w:rsidR="00360F2D" w:rsidRDefault="00360F2D" w:rsidP="00ED12A2"/>
    <w:p w14:paraId="5E82DA97" w14:textId="77777777" w:rsidR="00360F2D" w:rsidRDefault="00360F2D" w:rsidP="00ED12A2"/>
    <w:tbl>
      <w:tblPr>
        <w:tblStyle w:val="TableGrid"/>
        <w:tblpPr w:leftFromText="180" w:rightFromText="180" w:vertAnchor="text" w:tblpY="1"/>
        <w:tblOverlap w:val="never"/>
        <w:tblW w:w="9082" w:type="dxa"/>
        <w:tblInd w:w="0" w:type="dxa"/>
        <w:tblLook w:val="04A0" w:firstRow="1" w:lastRow="0" w:firstColumn="1" w:lastColumn="0" w:noHBand="0" w:noVBand="1"/>
      </w:tblPr>
      <w:tblGrid>
        <w:gridCol w:w="2878"/>
        <w:gridCol w:w="3262"/>
        <w:gridCol w:w="2942"/>
      </w:tblGrid>
      <w:tr w:rsidR="00ED12A2" w:rsidRPr="00ED12A2" w14:paraId="1F4F520C" w14:textId="77777777" w:rsidTr="00ED12A2">
        <w:trPr>
          <w:trHeight w:val="349"/>
        </w:trPr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8C6EB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6"/>
                <w:szCs w:val="16"/>
                <w:lang w:val="en-GB"/>
              </w:rPr>
            </w:pPr>
            <w:r w:rsidRPr="00ED12A2">
              <w:rPr>
                <w:rFonts w:ascii="Verdana" w:hAnsi="Verdana" w:cs="Verdana"/>
                <w:sz w:val="16"/>
                <w:szCs w:val="16"/>
                <w:lang w:val="en-GB"/>
              </w:rPr>
              <w:t>Authored by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40D13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6"/>
                <w:szCs w:val="16"/>
                <w:lang w:val="en-GB"/>
              </w:rPr>
            </w:pPr>
            <w:r w:rsidRPr="00ED12A2">
              <w:rPr>
                <w:rFonts w:ascii="Verdana" w:hAnsi="Verdana" w:cs="Verdana"/>
                <w:sz w:val="16"/>
                <w:szCs w:val="16"/>
                <w:lang w:val="en-GB"/>
              </w:rPr>
              <w:t>Reviewed by</w:t>
            </w:r>
            <w:r w:rsidR="00360F2D">
              <w:rPr>
                <w:rFonts w:ascii="Verdana" w:hAnsi="Verdana" w:cs="Verdana"/>
                <w:sz w:val="16"/>
                <w:szCs w:val="16"/>
                <w:lang w:val="en-GB"/>
              </w:rPr>
              <w:t xml:space="preserve"> SBC Chair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36545D" w14:textId="4BCF4B99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6"/>
                <w:szCs w:val="16"/>
                <w:lang w:val="en-GB"/>
              </w:rPr>
            </w:pPr>
            <w:r w:rsidRPr="00ED12A2">
              <w:rPr>
                <w:rFonts w:ascii="Verdana" w:hAnsi="Verdana" w:cs="Verdana"/>
                <w:sz w:val="16"/>
                <w:szCs w:val="16"/>
                <w:lang w:val="en-GB"/>
              </w:rPr>
              <w:t>Approved by</w:t>
            </w:r>
            <w:r w:rsidR="00360F2D">
              <w:rPr>
                <w:rFonts w:ascii="Verdana" w:hAnsi="Verdana" w:cs="Verdana"/>
                <w:sz w:val="16"/>
                <w:szCs w:val="16"/>
                <w:lang w:val="en-GB"/>
              </w:rPr>
              <w:t xml:space="preserve"> Mentor</w:t>
            </w:r>
            <w:r w:rsidR="00016567">
              <w:rPr>
                <w:rFonts w:ascii="Verdana" w:hAnsi="Verdana" w:cs="Verdana"/>
                <w:sz w:val="16"/>
                <w:szCs w:val="16"/>
                <w:lang w:val="en-GB"/>
              </w:rPr>
              <w:t>/s</w:t>
            </w:r>
          </w:p>
        </w:tc>
      </w:tr>
      <w:tr w:rsidR="00ED12A2" w:rsidRPr="00ED12A2" w14:paraId="235FB12C" w14:textId="77777777" w:rsidTr="00ED12A2">
        <w:trPr>
          <w:trHeight w:val="405"/>
        </w:trPr>
        <w:tc>
          <w:tcPr>
            <w:tcW w:w="2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B5D2B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5"/>
                <w:szCs w:val="15"/>
                <w:lang w:val="en-GB"/>
              </w:rPr>
            </w:pP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070C" w14:textId="77777777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8"/>
                <w:szCs w:val="18"/>
                <w:lang w:val="en-GB"/>
              </w:rPr>
            </w:pP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53BB1" w14:textId="07519D28" w:rsidR="00ED12A2" w:rsidRPr="00ED12A2" w:rsidRDefault="00ED12A2" w:rsidP="00ED12A2">
            <w:pPr>
              <w:tabs>
                <w:tab w:val="left" w:pos="1530"/>
              </w:tabs>
              <w:rPr>
                <w:rFonts w:ascii="Verdana" w:hAnsi="Verdana" w:cs="Verdana"/>
                <w:sz w:val="18"/>
                <w:szCs w:val="18"/>
                <w:lang w:val="en-GB"/>
              </w:rPr>
            </w:pPr>
          </w:p>
        </w:tc>
      </w:tr>
    </w:tbl>
    <w:p w14:paraId="291C9D7B" w14:textId="77777777" w:rsidR="00ED12A2" w:rsidRDefault="00ED12A2" w:rsidP="00ED12A2"/>
    <w:p w14:paraId="49D24FE0" w14:textId="77777777" w:rsidR="00ED12A2" w:rsidRDefault="00ED12A2" w:rsidP="00ED12A2"/>
    <w:p w14:paraId="244F1633" w14:textId="77777777" w:rsidR="00ED12A2" w:rsidRDefault="00ED12A2" w:rsidP="00ED12A2"/>
    <w:p w14:paraId="0913637E" w14:textId="77777777" w:rsidR="009D5E95" w:rsidRDefault="009D5E95" w:rsidP="009D5E95"/>
    <w:p w14:paraId="47DC9EC2" w14:textId="77777777" w:rsidR="009D5E95" w:rsidRDefault="009D5E95" w:rsidP="009D5E95"/>
    <w:p w14:paraId="75C344FA" w14:textId="77777777" w:rsidR="009D5E95" w:rsidRDefault="009D5E95" w:rsidP="009D5E95"/>
    <w:p w14:paraId="5F3A161E" w14:textId="77777777" w:rsidR="009D5E95" w:rsidRDefault="009D5E95" w:rsidP="009D5E95"/>
    <w:p w14:paraId="526F5AEF" w14:textId="77777777" w:rsidR="009D5E95" w:rsidRDefault="009D5E95" w:rsidP="009D5E95"/>
    <w:p w14:paraId="15005B18" w14:textId="77777777" w:rsidR="009D5E95" w:rsidRDefault="009D5E95" w:rsidP="009D5E95"/>
    <w:p w14:paraId="49B35A25" w14:textId="77777777" w:rsidR="009D5E95" w:rsidRDefault="009D5E95" w:rsidP="009D5E95"/>
    <w:p w14:paraId="009620A7" w14:textId="77777777" w:rsidR="009D5E95" w:rsidRDefault="009D5E95" w:rsidP="009D5E95"/>
    <w:p w14:paraId="1A6F46AA" w14:textId="77777777" w:rsidR="009D5E95" w:rsidRDefault="009D5E95" w:rsidP="009D5E95"/>
    <w:p w14:paraId="39F6B0BD" w14:textId="77777777" w:rsidR="009D5E95" w:rsidRDefault="009D5E95" w:rsidP="009D5E95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64258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E724DB" w14:textId="77777777" w:rsidR="00ED12A2" w:rsidRDefault="00ED12A2">
          <w:pPr>
            <w:pStyle w:val="TOCHeading"/>
          </w:pPr>
          <w:r>
            <w:t>Contents</w:t>
          </w:r>
        </w:p>
        <w:p w14:paraId="38A45E9C" w14:textId="77777777" w:rsidR="004B518B" w:rsidRDefault="00ED12A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076157" w:history="1">
            <w:r w:rsidR="004B518B" w:rsidRPr="00827512">
              <w:rPr>
                <w:rStyle w:val="Hyperlink"/>
                <w:noProof/>
              </w:rPr>
              <w:t>Introduction (max 1 pages)</w:t>
            </w:r>
            <w:r w:rsidR="004B518B">
              <w:rPr>
                <w:noProof/>
                <w:webHidden/>
              </w:rPr>
              <w:tab/>
            </w:r>
            <w:r w:rsidR="004B518B">
              <w:rPr>
                <w:noProof/>
                <w:webHidden/>
              </w:rPr>
              <w:fldChar w:fldCharType="begin"/>
            </w:r>
            <w:r w:rsidR="004B518B">
              <w:rPr>
                <w:noProof/>
                <w:webHidden/>
              </w:rPr>
              <w:instrText xml:space="preserve"> PAGEREF _Toc84076157 \h </w:instrText>
            </w:r>
            <w:r w:rsidR="004B518B">
              <w:rPr>
                <w:noProof/>
                <w:webHidden/>
              </w:rPr>
            </w:r>
            <w:r w:rsidR="004B518B">
              <w:rPr>
                <w:noProof/>
                <w:webHidden/>
              </w:rPr>
              <w:fldChar w:fldCharType="separate"/>
            </w:r>
            <w:r w:rsidR="004B518B">
              <w:rPr>
                <w:noProof/>
                <w:webHidden/>
              </w:rPr>
              <w:t>3</w:t>
            </w:r>
            <w:r w:rsidR="004B518B">
              <w:rPr>
                <w:noProof/>
                <w:webHidden/>
              </w:rPr>
              <w:fldChar w:fldCharType="end"/>
            </w:r>
          </w:hyperlink>
        </w:p>
        <w:p w14:paraId="14CE5EB7" w14:textId="77777777" w:rsidR="004B518B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84076158" w:history="1">
            <w:r w:rsidR="004B518B" w:rsidRPr="00827512">
              <w:rPr>
                <w:rStyle w:val="Hyperlink"/>
                <w:noProof/>
              </w:rPr>
              <w:t>Program Structure (max 3 pages)</w:t>
            </w:r>
            <w:r w:rsidR="004B518B">
              <w:rPr>
                <w:noProof/>
                <w:webHidden/>
              </w:rPr>
              <w:tab/>
            </w:r>
            <w:r w:rsidR="004B518B">
              <w:rPr>
                <w:noProof/>
                <w:webHidden/>
              </w:rPr>
              <w:fldChar w:fldCharType="begin"/>
            </w:r>
            <w:r w:rsidR="004B518B">
              <w:rPr>
                <w:noProof/>
                <w:webHidden/>
              </w:rPr>
              <w:instrText xml:space="preserve"> PAGEREF _Toc84076158 \h </w:instrText>
            </w:r>
            <w:r w:rsidR="004B518B">
              <w:rPr>
                <w:noProof/>
                <w:webHidden/>
              </w:rPr>
            </w:r>
            <w:r w:rsidR="004B518B">
              <w:rPr>
                <w:noProof/>
                <w:webHidden/>
              </w:rPr>
              <w:fldChar w:fldCharType="separate"/>
            </w:r>
            <w:r w:rsidR="004B518B">
              <w:rPr>
                <w:noProof/>
                <w:webHidden/>
              </w:rPr>
              <w:t>4</w:t>
            </w:r>
            <w:r w:rsidR="004B518B">
              <w:rPr>
                <w:noProof/>
                <w:webHidden/>
              </w:rPr>
              <w:fldChar w:fldCharType="end"/>
            </w:r>
          </w:hyperlink>
        </w:p>
        <w:p w14:paraId="4C14565D" w14:textId="77777777" w:rsidR="004B518B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84076159" w:history="1">
            <w:r w:rsidR="004B518B" w:rsidRPr="00827512">
              <w:rPr>
                <w:rStyle w:val="Hyperlink"/>
                <w:noProof/>
              </w:rPr>
              <w:t>Lessons Learnt (max 1 page)</w:t>
            </w:r>
            <w:r w:rsidR="004B518B">
              <w:rPr>
                <w:noProof/>
                <w:webHidden/>
              </w:rPr>
              <w:tab/>
            </w:r>
            <w:r w:rsidR="004B518B">
              <w:rPr>
                <w:noProof/>
                <w:webHidden/>
              </w:rPr>
              <w:fldChar w:fldCharType="begin"/>
            </w:r>
            <w:r w:rsidR="004B518B">
              <w:rPr>
                <w:noProof/>
                <w:webHidden/>
              </w:rPr>
              <w:instrText xml:space="preserve"> PAGEREF _Toc84076159 \h </w:instrText>
            </w:r>
            <w:r w:rsidR="004B518B">
              <w:rPr>
                <w:noProof/>
                <w:webHidden/>
              </w:rPr>
            </w:r>
            <w:r w:rsidR="004B518B">
              <w:rPr>
                <w:noProof/>
                <w:webHidden/>
              </w:rPr>
              <w:fldChar w:fldCharType="separate"/>
            </w:r>
            <w:r w:rsidR="004B518B">
              <w:rPr>
                <w:noProof/>
                <w:webHidden/>
              </w:rPr>
              <w:t>5</w:t>
            </w:r>
            <w:r w:rsidR="004B518B">
              <w:rPr>
                <w:noProof/>
                <w:webHidden/>
              </w:rPr>
              <w:fldChar w:fldCharType="end"/>
            </w:r>
          </w:hyperlink>
        </w:p>
        <w:p w14:paraId="43421D5A" w14:textId="77777777" w:rsidR="004B518B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84076160" w:history="1">
            <w:r w:rsidR="004B518B" w:rsidRPr="00827512">
              <w:rPr>
                <w:rStyle w:val="Hyperlink"/>
                <w:noProof/>
              </w:rPr>
              <w:t>Appendix A</w:t>
            </w:r>
            <w:r w:rsidR="004B518B">
              <w:rPr>
                <w:noProof/>
                <w:webHidden/>
              </w:rPr>
              <w:tab/>
            </w:r>
            <w:r w:rsidR="004B518B">
              <w:rPr>
                <w:noProof/>
                <w:webHidden/>
              </w:rPr>
              <w:fldChar w:fldCharType="begin"/>
            </w:r>
            <w:r w:rsidR="004B518B">
              <w:rPr>
                <w:noProof/>
                <w:webHidden/>
              </w:rPr>
              <w:instrText xml:space="preserve"> PAGEREF _Toc84076160 \h </w:instrText>
            </w:r>
            <w:r w:rsidR="004B518B">
              <w:rPr>
                <w:noProof/>
                <w:webHidden/>
              </w:rPr>
            </w:r>
            <w:r w:rsidR="004B518B">
              <w:rPr>
                <w:noProof/>
                <w:webHidden/>
              </w:rPr>
              <w:fldChar w:fldCharType="separate"/>
            </w:r>
            <w:r w:rsidR="004B518B">
              <w:rPr>
                <w:noProof/>
                <w:webHidden/>
              </w:rPr>
              <w:t>6</w:t>
            </w:r>
            <w:r w:rsidR="004B518B">
              <w:rPr>
                <w:noProof/>
                <w:webHidden/>
              </w:rPr>
              <w:fldChar w:fldCharType="end"/>
            </w:r>
          </w:hyperlink>
        </w:p>
        <w:p w14:paraId="5A6CF14B" w14:textId="77777777" w:rsidR="004B518B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84076161" w:history="1">
            <w:r w:rsidR="004B518B" w:rsidRPr="00827512">
              <w:rPr>
                <w:rStyle w:val="Hyperlink"/>
                <w:noProof/>
              </w:rPr>
              <w:t>Appendix B</w:t>
            </w:r>
            <w:r w:rsidR="004B518B">
              <w:rPr>
                <w:noProof/>
                <w:webHidden/>
              </w:rPr>
              <w:tab/>
            </w:r>
            <w:r w:rsidR="004B518B">
              <w:rPr>
                <w:noProof/>
                <w:webHidden/>
              </w:rPr>
              <w:fldChar w:fldCharType="begin"/>
            </w:r>
            <w:r w:rsidR="004B518B">
              <w:rPr>
                <w:noProof/>
                <w:webHidden/>
              </w:rPr>
              <w:instrText xml:space="preserve"> PAGEREF _Toc84076161 \h </w:instrText>
            </w:r>
            <w:r w:rsidR="004B518B">
              <w:rPr>
                <w:noProof/>
                <w:webHidden/>
              </w:rPr>
            </w:r>
            <w:r w:rsidR="004B518B">
              <w:rPr>
                <w:noProof/>
                <w:webHidden/>
              </w:rPr>
              <w:fldChar w:fldCharType="separate"/>
            </w:r>
            <w:r w:rsidR="004B518B">
              <w:rPr>
                <w:noProof/>
                <w:webHidden/>
              </w:rPr>
              <w:t>7</w:t>
            </w:r>
            <w:r w:rsidR="004B518B">
              <w:rPr>
                <w:noProof/>
                <w:webHidden/>
              </w:rPr>
              <w:fldChar w:fldCharType="end"/>
            </w:r>
          </w:hyperlink>
        </w:p>
        <w:p w14:paraId="20719DCB" w14:textId="77777777" w:rsidR="004B518B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84076162" w:history="1">
            <w:r w:rsidR="004B518B" w:rsidRPr="00827512">
              <w:rPr>
                <w:rStyle w:val="Hyperlink"/>
                <w:noProof/>
              </w:rPr>
              <w:t>Appendix C</w:t>
            </w:r>
            <w:r w:rsidR="004B518B">
              <w:rPr>
                <w:noProof/>
                <w:webHidden/>
              </w:rPr>
              <w:tab/>
            </w:r>
            <w:r w:rsidR="004B518B">
              <w:rPr>
                <w:noProof/>
                <w:webHidden/>
              </w:rPr>
              <w:fldChar w:fldCharType="begin"/>
            </w:r>
            <w:r w:rsidR="004B518B">
              <w:rPr>
                <w:noProof/>
                <w:webHidden/>
              </w:rPr>
              <w:instrText xml:space="preserve"> PAGEREF _Toc84076162 \h </w:instrText>
            </w:r>
            <w:r w:rsidR="004B518B">
              <w:rPr>
                <w:noProof/>
                <w:webHidden/>
              </w:rPr>
            </w:r>
            <w:r w:rsidR="004B518B">
              <w:rPr>
                <w:noProof/>
                <w:webHidden/>
              </w:rPr>
              <w:fldChar w:fldCharType="separate"/>
            </w:r>
            <w:r w:rsidR="004B518B">
              <w:rPr>
                <w:noProof/>
                <w:webHidden/>
              </w:rPr>
              <w:t>8</w:t>
            </w:r>
            <w:r w:rsidR="004B518B">
              <w:rPr>
                <w:noProof/>
                <w:webHidden/>
              </w:rPr>
              <w:fldChar w:fldCharType="end"/>
            </w:r>
          </w:hyperlink>
        </w:p>
        <w:p w14:paraId="10ED9DD9" w14:textId="77777777" w:rsidR="00ED12A2" w:rsidRDefault="00ED12A2">
          <w:r>
            <w:rPr>
              <w:b/>
              <w:bCs/>
              <w:noProof/>
            </w:rPr>
            <w:fldChar w:fldCharType="end"/>
          </w:r>
        </w:p>
      </w:sdtContent>
    </w:sdt>
    <w:p w14:paraId="06CD4117" w14:textId="77777777" w:rsidR="009D5E95" w:rsidRDefault="009D5E95" w:rsidP="009D5E95"/>
    <w:p w14:paraId="0B46B144" w14:textId="77777777" w:rsidR="009D5E95" w:rsidRDefault="009D5E95" w:rsidP="009D5E95"/>
    <w:p w14:paraId="320B2561" w14:textId="77777777" w:rsidR="009D5E95" w:rsidRDefault="009D5E95" w:rsidP="009D5E95"/>
    <w:p w14:paraId="70A5C7C0" w14:textId="77777777" w:rsidR="009D5E95" w:rsidRDefault="009D5E95" w:rsidP="009D5E95"/>
    <w:p w14:paraId="22ECFA37" w14:textId="77777777" w:rsidR="009D5E95" w:rsidRDefault="009D5E95" w:rsidP="009D5E95"/>
    <w:p w14:paraId="7847C999" w14:textId="77777777" w:rsidR="009D5E95" w:rsidRDefault="009D5E95" w:rsidP="009D5E95"/>
    <w:p w14:paraId="750DE691" w14:textId="77777777" w:rsidR="00ED12A2" w:rsidRDefault="00ED12A2" w:rsidP="009D5E95"/>
    <w:p w14:paraId="31534FC6" w14:textId="77777777" w:rsidR="00ED12A2" w:rsidRDefault="00ED12A2" w:rsidP="009D5E95"/>
    <w:p w14:paraId="64282596" w14:textId="77777777" w:rsidR="00ED12A2" w:rsidRDefault="00ED12A2" w:rsidP="009D5E95"/>
    <w:p w14:paraId="7336D058" w14:textId="77777777" w:rsidR="00ED12A2" w:rsidRDefault="00ED12A2" w:rsidP="009D5E95"/>
    <w:p w14:paraId="18E3AC8B" w14:textId="77777777" w:rsidR="00ED12A2" w:rsidRDefault="00ED12A2" w:rsidP="009D5E95"/>
    <w:p w14:paraId="715F0B9D" w14:textId="77777777" w:rsidR="00ED12A2" w:rsidRDefault="00ED12A2" w:rsidP="009D5E95"/>
    <w:p w14:paraId="664D6BF0" w14:textId="77777777" w:rsidR="00ED12A2" w:rsidRDefault="00ED12A2" w:rsidP="009D5E95"/>
    <w:p w14:paraId="4332B13A" w14:textId="77777777" w:rsidR="00ED12A2" w:rsidRDefault="00ED12A2" w:rsidP="009D5E95"/>
    <w:p w14:paraId="0AC5CC26" w14:textId="77777777" w:rsidR="00ED12A2" w:rsidRDefault="00ED12A2" w:rsidP="009D5E95"/>
    <w:p w14:paraId="61358B9E" w14:textId="77777777" w:rsidR="00ED12A2" w:rsidRDefault="00ED12A2" w:rsidP="009D5E95"/>
    <w:p w14:paraId="5E3A26FB" w14:textId="77777777" w:rsidR="00ED12A2" w:rsidRDefault="00ED12A2" w:rsidP="009D5E95"/>
    <w:p w14:paraId="77F64B50" w14:textId="77777777" w:rsidR="00ED12A2" w:rsidRDefault="00ED12A2" w:rsidP="009D5E95"/>
    <w:p w14:paraId="3EB43DFD" w14:textId="77777777" w:rsidR="00ED12A2" w:rsidRDefault="00ED12A2" w:rsidP="009D5E95"/>
    <w:p w14:paraId="23BAEB8D" w14:textId="77777777" w:rsidR="00ED12A2" w:rsidRDefault="00ED12A2" w:rsidP="009D5E95"/>
    <w:p w14:paraId="54EB557D" w14:textId="77777777" w:rsidR="00ED12A2" w:rsidRDefault="00ED12A2" w:rsidP="009D5E95"/>
    <w:p w14:paraId="633B915F" w14:textId="77777777" w:rsidR="00ED12A2" w:rsidRDefault="00ED12A2" w:rsidP="009D5E95"/>
    <w:p w14:paraId="7F44D81A" w14:textId="77777777" w:rsidR="00ED12A2" w:rsidRDefault="00ED12A2" w:rsidP="009D5E95"/>
    <w:p w14:paraId="0F23618C" w14:textId="6FC32BA8" w:rsidR="009D5E95" w:rsidRDefault="009D5E95" w:rsidP="009D5E95">
      <w:pPr>
        <w:pStyle w:val="Heading1"/>
      </w:pPr>
      <w:bookmarkStart w:id="0" w:name="_Toc84076157"/>
      <w:r>
        <w:lastRenderedPageBreak/>
        <w:t xml:space="preserve">Introduction (max </w:t>
      </w:r>
      <w:r w:rsidR="006F3F3F">
        <w:t>1</w:t>
      </w:r>
      <w:r>
        <w:t xml:space="preserve"> pages)</w:t>
      </w:r>
      <w:bookmarkEnd w:id="0"/>
    </w:p>
    <w:p w14:paraId="5B61F453" w14:textId="77777777" w:rsidR="009D5E95" w:rsidRPr="009D5E95" w:rsidRDefault="009D5E95" w:rsidP="009D5E95"/>
    <w:p w14:paraId="57E70465" w14:textId="7292645A" w:rsidR="009D5E95" w:rsidRDefault="009D5E95" w:rsidP="009D5E95">
      <w:r>
        <w:t>&lt;this may include the motivation</w:t>
      </w:r>
      <w:r w:rsidR="000A337E">
        <w:t xml:space="preserve"> and justification</w:t>
      </w:r>
      <w:r>
        <w:t xml:space="preserve"> behind organi</w:t>
      </w:r>
      <w:r w:rsidR="006F3F3F">
        <w:t>z</w:t>
      </w:r>
      <w:r>
        <w:t>ing this event, planned</w:t>
      </w:r>
      <w:r w:rsidR="00016567">
        <w:t xml:space="preserve"> goals </w:t>
      </w:r>
      <w:r w:rsidR="000A337E">
        <w:t>and objectives</w:t>
      </w:r>
      <w:r>
        <w:t xml:space="preserve">, max </w:t>
      </w:r>
      <w:r w:rsidR="006F3F3F">
        <w:t>1</w:t>
      </w:r>
      <w:r>
        <w:t xml:space="preserve"> </w:t>
      </w:r>
      <w:proofErr w:type="gramStart"/>
      <w:r>
        <w:t>pages</w:t>
      </w:r>
      <w:proofErr w:type="gramEnd"/>
      <w:r>
        <w:t>&gt;</w:t>
      </w:r>
    </w:p>
    <w:p w14:paraId="54A07447" w14:textId="77777777" w:rsidR="009D5E95" w:rsidRDefault="009D5E95" w:rsidP="009D5E95"/>
    <w:p w14:paraId="2A999C9D" w14:textId="77777777" w:rsidR="009D5E95" w:rsidRDefault="009D5E95" w:rsidP="009D5E95"/>
    <w:p w14:paraId="6219FE30" w14:textId="77777777" w:rsidR="009D5E95" w:rsidRDefault="009D5E95" w:rsidP="009D5E95"/>
    <w:p w14:paraId="1A395866" w14:textId="77777777" w:rsidR="009D5E95" w:rsidRDefault="009D5E95" w:rsidP="009D5E95"/>
    <w:p w14:paraId="2500F62E" w14:textId="77777777" w:rsidR="009D5E95" w:rsidRDefault="009D5E95" w:rsidP="009D5E95"/>
    <w:p w14:paraId="30F1143C" w14:textId="77777777" w:rsidR="009D5E95" w:rsidRDefault="009D5E95" w:rsidP="009D5E95"/>
    <w:p w14:paraId="2BA20D40" w14:textId="77777777" w:rsidR="009D5E95" w:rsidRDefault="009D5E95" w:rsidP="009D5E95"/>
    <w:p w14:paraId="02E326B9" w14:textId="77777777" w:rsidR="009D5E95" w:rsidRDefault="009D5E95" w:rsidP="009D5E95"/>
    <w:p w14:paraId="5F512BD8" w14:textId="77777777" w:rsidR="009D5E95" w:rsidRDefault="009D5E95" w:rsidP="009D5E95"/>
    <w:p w14:paraId="480BF6DB" w14:textId="77777777" w:rsidR="009D5E95" w:rsidRDefault="009D5E95" w:rsidP="009D5E95"/>
    <w:p w14:paraId="0E0A03EE" w14:textId="77777777" w:rsidR="009D5E95" w:rsidRDefault="009D5E95" w:rsidP="009D5E95"/>
    <w:p w14:paraId="3145892B" w14:textId="77777777" w:rsidR="009D5E95" w:rsidRDefault="009D5E95" w:rsidP="009D5E95"/>
    <w:p w14:paraId="53AC09F1" w14:textId="77777777" w:rsidR="009D5E95" w:rsidRDefault="009D5E95" w:rsidP="009D5E95"/>
    <w:p w14:paraId="0A063BCB" w14:textId="77777777" w:rsidR="009D5E95" w:rsidRDefault="009D5E95" w:rsidP="009D5E95"/>
    <w:p w14:paraId="2C309B09" w14:textId="77777777" w:rsidR="009D5E95" w:rsidRDefault="009D5E95" w:rsidP="009D5E95"/>
    <w:p w14:paraId="5FB87C43" w14:textId="77777777" w:rsidR="009D5E95" w:rsidRDefault="009D5E95" w:rsidP="009D5E95"/>
    <w:p w14:paraId="438407EE" w14:textId="77777777" w:rsidR="009D5E95" w:rsidRDefault="009D5E95" w:rsidP="009D5E95"/>
    <w:p w14:paraId="3B311D63" w14:textId="77777777" w:rsidR="009D5E95" w:rsidRDefault="009D5E95" w:rsidP="009D5E95"/>
    <w:p w14:paraId="66413654" w14:textId="77777777" w:rsidR="009D5E95" w:rsidRDefault="009D5E95" w:rsidP="009D5E95"/>
    <w:p w14:paraId="6ECE2CC6" w14:textId="77777777" w:rsidR="009D5E95" w:rsidRDefault="009D5E95" w:rsidP="009D5E95"/>
    <w:p w14:paraId="76989639" w14:textId="77777777" w:rsidR="009D5E95" w:rsidRDefault="009D5E95" w:rsidP="009D5E95"/>
    <w:p w14:paraId="56C7F0EE" w14:textId="77777777" w:rsidR="009D5E95" w:rsidRDefault="009D5E95" w:rsidP="009D5E95"/>
    <w:p w14:paraId="4F72CDC6" w14:textId="77777777" w:rsidR="009D5E95" w:rsidRDefault="009D5E95" w:rsidP="009D5E95"/>
    <w:p w14:paraId="024D13AE" w14:textId="77777777" w:rsidR="009D5E95" w:rsidRDefault="009D5E95" w:rsidP="009D5E95"/>
    <w:p w14:paraId="61F89928" w14:textId="77777777" w:rsidR="009D5E95" w:rsidRDefault="009D5E95" w:rsidP="009D5E95"/>
    <w:p w14:paraId="19186E0D" w14:textId="77777777" w:rsidR="009D5E95" w:rsidRDefault="009D5E95" w:rsidP="009D5E95"/>
    <w:p w14:paraId="59429D05" w14:textId="77777777" w:rsidR="009D5E95" w:rsidRDefault="009D5E95" w:rsidP="009D5E95"/>
    <w:p w14:paraId="6B8EC0C6" w14:textId="77777777" w:rsidR="009D5E95" w:rsidRDefault="009D5E95" w:rsidP="009D5E95"/>
    <w:p w14:paraId="5E8664B6" w14:textId="7527EE66" w:rsidR="009D5E95" w:rsidRDefault="009D5E95" w:rsidP="009D5E95">
      <w:pPr>
        <w:pStyle w:val="Heading1"/>
      </w:pPr>
      <w:bookmarkStart w:id="1" w:name="_Toc84076158"/>
      <w:r>
        <w:t xml:space="preserve">Program Structure (max </w:t>
      </w:r>
      <w:r w:rsidR="004B518B">
        <w:t xml:space="preserve">3 </w:t>
      </w:r>
      <w:r>
        <w:t>pages)</w:t>
      </w:r>
      <w:bookmarkEnd w:id="1"/>
    </w:p>
    <w:p w14:paraId="64D292D3" w14:textId="77777777" w:rsidR="009D5E95" w:rsidRPr="009D5E95" w:rsidRDefault="009D5E95" w:rsidP="009D5E95"/>
    <w:p w14:paraId="7D579A64" w14:textId="5AE3FF25" w:rsidR="009D5E95" w:rsidRDefault="009D5E95" w:rsidP="009D5E95">
      <w:r>
        <w:t>&lt; This should incl</w:t>
      </w:r>
      <w:r w:rsidR="006F3F3F">
        <w:t>ude more information about the</w:t>
      </w:r>
      <w:r>
        <w:t xml:space="preserve"> </w:t>
      </w:r>
      <w:r w:rsidR="006F3F3F">
        <w:rPr>
          <w:rFonts w:ascii="Calibri" w:hAnsi="Calibri" w:cs="Calibri"/>
          <w:color w:val="000000"/>
        </w:rPr>
        <w:t>webinar structure such as topic, presenters, time, mediator</w:t>
      </w:r>
      <w:r w:rsidR="004B518B">
        <w:rPr>
          <w:rFonts w:ascii="Calibri" w:hAnsi="Calibri" w:cs="Calibri"/>
          <w:color w:val="000000"/>
        </w:rPr>
        <w:t>’s role</w:t>
      </w:r>
      <w:r w:rsidR="006F3F3F">
        <w:rPr>
          <w:rFonts w:ascii="Calibri" w:hAnsi="Calibri" w:cs="Calibri"/>
          <w:color w:val="000000"/>
        </w:rPr>
        <w:t>, Q&amp;A time</w:t>
      </w:r>
      <w:r>
        <w:rPr>
          <w:rFonts w:ascii="Calibri" w:hAnsi="Calibri" w:cs="Calibri"/>
          <w:color w:val="000000"/>
        </w:rPr>
        <w:t>, time spent, etc</w:t>
      </w:r>
      <w:r w:rsidR="00016567">
        <w:rPr>
          <w:rFonts w:ascii="Calibri" w:hAnsi="Calibri" w:cs="Calibri"/>
          <w:color w:val="000000"/>
        </w:rPr>
        <w:t xml:space="preserve">. Consider Section 5 of the </w:t>
      </w:r>
      <w:proofErr w:type="gramStart"/>
      <w:r w:rsidR="006F3F3F" w:rsidRPr="006F3F3F">
        <w:rPr>
          <w:rFonts w:ascii="Calibri" w:hAnsi="Calibri" w:cs="Calibri"/>
          <w:color w:val="000000"/>
        </w:rPr>
        <w:t>MIWC</w:t>
      </w:r>
      <w:r w:rsidR="006F3F3F">
        <w:rPr>
          <w:rFonts w:ascii="Calibri" w:hAnsi="Calibri" w:cs="Calibri"/>
          <w:color w:val="000000"/>
        </w:rPr>
        <w:t xml:space="preserve"> </w:t>
      </w:r>
      <w:r w:rsidR="00016567">
        <w:rPr>
          <w:rFonts w:ascii="Calibri" w:hAnsi="Calibri" w:cs="Calibri"/>
          <w:color w:val="000000"/>
        </w:rPr>
        <w:t xml:space="preserve"> guideline</w:t>
      </w:r>
      <w:proofErr w:type="gramEnd"/>
      <w:r w:rsidR="00016567">
        <w:rPr>
          <w:rFonts w:ascii="Calibri" w:hAnsi="Calibri" w:cs="Calibri"/>
          <w:color w:val="000000"/>
        </w:rPr>
        <w:t xml:space="preserve"> document </w:t>
      </w:r>
      <w:r>
        <w:rPr>
          <w:rFonts w:ascii="Calibri" w:hAnsi="Calibri" w:cs="Calibri"/>
          <w:color w:val="000000"/>
        </w:rPr>
        <w:t xml:space="preserve"> &gt;</w:t>
      </w:r>
    </w:p>
    <w:p w14:paraId="24CAE431" w14:textId="77777777" w:rsidR="009D5E95" w:rsidRDefault="009D5E95" w:rsidP="009D5E95"/>
    <w:p w14:paraId="16A0FB01" w14:textId="77777777" w:rsidR="009D5E95" w:rsidRDefault="009D5E95" w:rsidP="009D5E95"/>
    <w:p w14:paraId="38CA089D" w14:textId="77777777" w:rsidR="009D5E95" w:rsidRDefault="009D5E95" w:rsidP="009D5E95"/>
    <w:p w14:paraId="39B9522A" w14:textId="77777777" w:rsidR="009D5E95" w:rsidRDefault="009D5E95" w:rsidP="009D5E95"/>
    <w:p w14:paraId="1591FB03" w14:textId="77777777" w:rsidR="009D5E95" w:rsidRDefault="009D5E95" w:rsidP="009D5E95"/>
    <w:p w14:paraId="1C576F32" w14:textId="77777777" w:rsidR="009D5E95" w:rsidRDefault="009D5E95" w:rsidP="009D5E95"/>
    <w:p w14:paraId="6151811E" w14:textId="77777777" w:rsidR="009D5E95" w:rsidRDefault="009D5E95" w:rsidP="009D5E95"/>
    <w:p w14:paraId="0ED33F55" w14:textId="77777777" w:rsidR="009D5E95" w:rsidRDefault="009D5E95" w:rsidP="009D5E95"/>
    <w:p w14:paraId="593154C7" w14:textId="77777777" w:rsidR="009D5E95" w:rsidRDefault="009D5E95" w:rsidP="009D5E95"/>
    <w:p w14:paraId="548E3946" w14:textId="77777777" w:rsidR="009D5E95" w:rsidRDefault="009D5E95" w:rsidP="009D5E95"/>
    <w:p w14:paraId="6F380A3E" w14:textId="77777777" w:rsidR="009D5E95" w:rsidRDefault="009D5E95" w:rsidP="009D5E95"/>
    <w:p w14:paraId="53EDE83B" w14:textId="77777777" w:rsidR="009D5E95" w:rsidRDefault="009D5E95" w:rsidP="009D5E95"/>
    <w:p w14:paraId="68F2F513" w14:textId="77777777" w:rsidR="009D5E95" w:rsidRDefault="009D5E95" w:rsidP="009D5E95"/>
    <w:p w14:paraId="4BB0CB58" w14:textId="77777777" w:rsidR="009D5E95" w:rsidRDefault="009D5E95" w:rsidP="009D5E95"/>
    <w:p w14:paraId="5875C8F5" w14:textId="77777777" w:rsidR="009D5E95" w:rsidRDefault="009D5E95" w:rsidP="009D5E95"/>
    <w:p w14:paraId="39AB3E9D" w14:textId="77777777" w:rsidR="009D5E95" w:rsidRDefault="009D5E95" w:rsidP="009D5E95"/>
    <w:p w14:paraId="798DDE2E" w14:textId="77777777" w:rsidR="009D5E95" w:rsidRDefault="009D5E95" w:rsidP="009D5E95"/>
    <w:p w14:paraId="5291800C" w14:textId="77777777" w:rsidR="009D5E95" w:rsidRDefault="009D5E95" w:rsidP="009D5E95"/>
    <w:p w14:paraId="32EA3795" w14:textId="77777777" w:rsidR="009D5E95" w:rsidRDefault="009D5E95" w:rsidP="009D5E95"/>
    <w:p w14:paraId="5E632632" w14:textId="77777777" w:rsidR="009D5E95" w:rsidRDefault="009D5E95" w:rsidP="009D5E95"/>
    <w:p w14:paraId="1CBD288E" w14:textId="77777777" w:rsidR="009D5E95" w:rsidRDefault="009D5E95" w:rsidP="009D5E95"/>
    <w:p w14:paraId="1FC981A4" w14:textId="77777777" w:rsidR="009D5E95" w:rsidRDefault="009D5E95" w:rsidP="009D5E95"/>
    <w:p w14:paraId="107F30F2" w14:textId="77777777" w:rsidR="009D5E95" w:rsidRDefault="009D5E95" w:rsidP="009D5E95"/>
    <w:p w14:paraId="7A856883" w14:textId="77777777" w:rsidR="009D5E95" w:rsidRDefault="009D5E95" w:rsidP="009D5E95"/>
    <w:p w14:paraId="6B07570F" w14:textId="77777777" w:rsidR="009D5E95" w:rsidRDefault="009D5E95" w:rsidP="009D5E95"/>
    <w:p w14:paraId="13A3C2D4" w14:textId="77777777" w:rsidR="009D5E95" w:rsidRDefault="009D5E95" w:rsidP="009D5E95"/>
    <w:p w14:paraId="0C75F38B" w14:textId="77777777" w:rsidR="009D5E95" w:rsidRDefault="009D5E95" w:rsidP="009D5E95"/>
    <w:p w14:paraId="240CDBA3" w14:textId="77777777" w:rsidR="009D5E95" w:rsidRDefault="009D5E95" w:rsidP="009D5E95"/>
    <w:p w14:paraId="1C52C246" w14:textId="77C01AEF" w:rsidR="009D5E95" w:rsidRDefault="009D5E95" w:rsidP="009D5E95">
      <w:pPr>
        <w:pStyle w:val="Heading1"/>
      </w:pPr>
      <w:bookmarkStart w:id="2" w:name="_Toc84076159"/>
      <w:r>
        <w:t xml:space="preserve">Lessons Learnt (max </w:t>
      </w:r>
      <w:r w:rsidR="006F3F3F">
        <w:t>1</w:t>
      </w:r>
      <w:r>
        <w:t xml:space="preserve"> page)</w:t>
      </w:r>
      <w:bookmarkEnd w:id="2"/>
    </w:p>
    <w:p w14:paraId="2DF3CAE7" w14:textId="1FD643A1" w:rsidR="009D5E95" w:rsidRPr="009D5E95" w:rsidRDefault="009D5E95" w:rsidP="009D5E95">
      <w:pPr>
        <w:pStyle w:val="NormalWeb"/>
        <w:spacing w:before="0" w:beforeAutospacing="0" w:after="160" w:afterAutospacing="0" w:line="311" w:lineRule="atLeast"/>
        <w:rPr>
          <w:rFonts w:ascii="Calibri" w:hAnsi="Calibri" w:cs="Calibri"/>
          <w:color w:val="000000"/>
          <w:sz w:val="22"/>
          <w:szCs w:val="22"/>
        </w:rPr>
      </w:pPr>
      <w:r>
        <w:t xml:space="preserve">&lt; </w:t>
      </w:r>
      <w:r w:rsidRPr="009D5E95">
        <w:rPr>
          <w:rFonts w:ascii="Calibri" w:hAnsi="Calibri" w:cs="Calibri"/>
          <w:color w:val="000000"/>
          <w:sz w:val="22"/>
          <w:szCs w:val="22"/>
        </w:rPr>
        <w:t>This should include</w:t>
      </w:r>
      <w:r>
        <w:rPr>
          <w:rFonts w:ascii="Calibri" w:hAnsi="Calibri" w:cs="Calibri"/>
          <w:color w:val="000000"/>
          <w:sz w:val="22"/>
          <w:szCs w:val="22"/>
        </w:rPr>
        <w:t xml:space="preserve"> things that could have been better, key learning </w:t>
      </w:r>
      <w:proofErr w:type="gramStart"/>
      <w:r w:rsidR="00016567">
        <w:rPr>
          <w:rFonts w:ascii="Calibri" w:hAnsi="Calibri" w:cs="Calibri"/>
          <w:color w:val="000000"/>
          <w:sz w:val="22"/>
          <w:szCs w:val="22"/>
        </w:rPr>
        <w:t>experiences </w:t>
      </w:r>
      <w:r w:rsidR="004B518B">
        <w:rPr>
          <w:rFonts w:ascii="Calibri" w:hAnsi="Calibri" w:cs="Calibri"/>
          <w:color w:val="000000"/>
          <w:sz w:val="22"/>
          <w:szCs w:val="22"/>
        </w:rPr>
        <w:t>,</w:t>
      </w:r>
      <w:proofErr w:type="gramEnd"/>
      <w:r w:rsidR="004B518B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016567">
        <w:rPr>
          <w:rFonts w:ascii="Calibri" w:hAnsi="Calibri" w:cs="Calibri"/>
          <w:color w:val="000000"/>
          <w:sz w:val="22"/>
          <w:szCs w:val="22"/>
        </w:rPr>
        <w:t>and</w:t>
      </w:r>
      <w:r>
        <w:rPr>
          <w:rFonts w:ascii="Calibri" w:hAnsi="Calibri" w:cs="Calibri"/>
          <w:color w:val="000000"/>
          <w:sz w:val="22"/>
          <w:szCs w:val="22"/>
        </w:rPr>
        <w:t xml:space="preserve"> future recommendations&gt;</w:t>
      </w:r>
    </w:p>
    <w:p w14:paraId="7CBBC0BA" w14:textId="77777777" w:rsidR="009D5E95" w:rsidRDefault="009D5E95" w:rsidP="009D5E95"/>
    <w:p w14:paraId="49DDA458" w14:textId="77777777" w:rsidR="009D5E95" w:rsidRDefault="009D5E95" w:rsidP="009D5E95"/>
    <w:p w14:paraId="56F698B6" w14:textId="77777777" w:rsidR="009D5E95" w:rsidRDefault="009D5E95" w:rsidP="009D5E95"/>
    <w:p w14:paraId="4D4D68AA" w14:textId="77777777" w:rsidR="009D5E95" w:rsidRDefault="009D5E95" w:rsidP="009D5E95"/>
    <w:p w14:paraId="2DB526D6" w14:textId="77777777" w:rsidR="009D5E95" w:rsidRDefault="009D5E95" w:rsidP="009D5E95"/>
    <w:p w14:paraId="199FBADC" w14:textId="77777777" w:rsidR="009D5E95" w:rsidRDefault="009D5E95" w:rsidP="009D5E95"/>
    <w:p w14:paraId="1FD0389B" w14:textId="77777777" w:rsidR="009D5E95" w:rsidRDefault="009D5E95" w:rsidP="009D5E95"/>
    <w:p w14:paraId="12184C02" w14:textId="77777777" w:rsidR="009D5E95" w:rsidRDefault="009D5E95" w:rsidP="009D5E95"/>
    <w:p w14:paraId="492896F5" w14:textId="77777777" w:rsidR="009D5E95" w:rsidRDefault="009D5E95" w:rsidP="009D5E95"/>
    <w:p w14:paraId="3534119E" w14:textId="77777777" w:rsidR="009D5E95" w:rsidRDefault="009D5E95" w:rsidP="009D5E95"/>
    <w:p w14:paraId="2994A15B" w14:textId="77777777" w:rsidR="009D5E95" w:rsidRDefault="009D5E95" w:rsidP="009D5E95"/>
    <w:p w14:paraId="45FEFA6C" w14:textId="77777777" w:rsidR="009D5E95" w:rsidRDefault="009D5E95" w:rsidP="009D5E95"/>
    <w:p w14:paraId="61D9DD52" w14:textId="77777777" w:rsidR="009D5E95" w:rsidRDefault="009D5E95" w:rsidP="009D5E95"/>
    <w:p w14:paraId="7E0C75B1" w14:textId="77777777" w:rsidR="009D5E95" w:rsidRDefault="009D5E95" w:rsidP="009D5E95"/>
    <w:p w14:paraId="3F0BFE83" w14:textId="77777777" w:rsidR="009D5E95" w:rsidRDefault="009D5E95" w:rsidP="009D5E95"/>
    <w:p w14:paraId="4A2FC121" w14:textId="77777777" w:rsidR="009D5E95" w:rsidRDefault="009D5E95" w:rsidP="009D5E95"/>
    <w:p w14:paraId="2510EB27" w14:textId="77777777" w:rsidR="009D5E95" w:rsidRDefault="009D5E95" w:rsidP="009D5E95"/>
    <w:p w14:paraId="1519FAAE" w14:textId="77777777" w:rsidR="009D5E95" w:rsidRDefault="009D5E95" w:rsidP="009D5E95"/>
    <w:p w14:paraId="20B2B1F1" w14:textId="77777777" w:rsidR="009D5E95" w:rsidRDefault="009D5E95" w:rsidP="009D5E95"/>
    <w:p w14:paraId="02611E08" w14:textId="77777777" w:rsidR="009D5E95" w:rsidRDefault="009D5E95" w:rsidP="009D5E95"/>
    <w:p w14:paraId="62C9C437" w14:textId="77777777" w:rsidR="009D5E95" w:rsidRDefault="009D5E95" w:rsidP="009D5E95"/>
    <w:p w14:paraId="71794B5F" w14:textId="77777777" w:rsidR="009D5E95" w:rsidRDefault="009D5E95" w:rsidP="009D5E95"/>
    <w:p w14:paraId="554D60BD" w14:textId="77777777" w:rsidR="009D5E95" w:rsidRDefault="009D5E95" w:rsidP="009D5E95"/>
    <w:p w14:paraId="14851BCA" w14:textId="77777777" w:rsidR="009D5E95" w:rsidRDefault="009D5E95" w:rsidP="009D5E95"/>
    <w:p w14:paraId="5187C1CA" w14:textId="77777777" w:rsidR="009D5E95" w:rsidRDefault="009D5E95" w:rsidP="009D5E95"/>
    <w:p w14:paraId="60223F11" w14:textId="77777777" w:rsidR="009D5E95" w:rsidRDefault="009D5E95" w:rsidP="009D5E95"/>
    <w:p w14:paraId="1CDA6378" w14:textId="77777777" w:rsidR="009D5E95" w:rsidRDefault="009D5E95" w:rsidP="009D5E95"/>
    <w:p w14:paraId="0126A27A" w14:textId="77777777" w:rsidR="009D5E95" w:rsidRDefault="009D5E95" w:rsidP="009D5E95">
      <w:pPr>
        <w:pStyle w:val="Heading1"/>
      </w:pPr>
      <w:bookmarkStart w:id="3" w:name="_Toc84076160"/>
      <w:r>
        <w:t>Appendix A</w:t>
      </w:r>
      <w:bookmarkEnd w:id="3"/>
    </w:p>
    <w:p w14:paraId="4233D86B" w14:textId="77777777" w:rsidR="009D5E95" w:rsidRPr="009D5E95" w:rsidRDefault="009D5E95" w:rsidP="009D5E95"/>
    <w:p w14:paraId="5A026041" w14:textId="77777777" w:rsidR="009D5E95" w:rsidRDefault="009D5E95" w:rsidP="009D5E95">
      <w:r>
        <w:t xml:space="preserve">Attendee list </w:t>
      </w:r>
    </w:p>
    <w:p w14:paraId="28338BAF" w14:textId="77777777" w:rsidR="009D5E95" w:rsidRDefault="009D5E95" w:rsidP="009D5E95">
      <w:r>
        <w:t>&lt;Include the scanned version of the attendee list&gt;</w:t>
      </w:r>
    </w:p>
    <w:p w14:paraId="5C828BE5" w14:textId="77777777" w:rsidR="009D5E95" w:rsidRDefault="009D5E95" w:rsidP="009D5E95"/>
    <w:p w14:paraId="173DA96F" w14:textId="77777777" w:rsidR="009D5E95" w:rsidRDefault="009D5E95" w:rsidP="009D5E95"/>
    <w:p w14:paraId="3399C79D" w14:textId="77777777" w:rsidR="009D5E95" w:rsidRDefault="009D5E95" w:rsidP="009D5E95"/>
    <w:p w14:paraId="2D8BA608" w14:textId="77777777" w:rsidR="009D5E95" w:rsidRDefault="009D5E95" w:rsidP="009D5E95"/>
    <w:p w14:paraId="616D4C22" w14:textId="77777777" w:rsidR="009D5E95" w:rsidRDefault="009D5E95" w:rsidP="009D5E95"/>
    <w:p w14:paraId="390E9C47" w14:textId="77777777" w:rsidR="009D5E95" w:rsidRDefault="009D5E95" w:rsidP="009D5E95"/>
    <w:p w14:paraId="008E272A" w14:textId="77777777" w:rsidR="009D5E95" w:rsidRDefault="009D5E95" w:rsidP="009D5E95"/>
    <w:p w14:paraId="688121CA" w14:textId="77777777" w:rsidR="009D5E95" w:rsidRDefault="009D5E95" w:rsidP="009D5E95"/>
    <w:p w14:paraId="3CFA30AE" w14:textId="77777777" w:rsidR="009D5E95" w:rsidRDefault="009D5E95" w:rsidP="009D5E95"/>
    <w:p w14:paraId="652A5089" w14:textId="77777777" w:rsidR="009D5E95" w:rsidRDefault="009D5E95" w:rsidP="009D5E95"/>
    <w:p w14:paraId="236082FE" w14:textId="77777777" w:rsidR="009D5E95" w:rsidRDefault="009D5E95" w:rsidP="009D5E95"/>
    <w:p w14:paraId="488E2157" w14:textId="77777777" w:rsidR="009D5E95" w:rsidRDefault="009D5E95" w:rsidP="009D5E95"/>
    <w:p w14:paraId="0FA1E2FF" w14:textId="77777777" w:rsidR="009D5E95" w:rsidRDefault="009D5E95" w:rsidP="009D5E95"/>
    <w:p w14:paraId="508E02B0" w14:textId="77777777" w:rsidR="009D5E95" w:rsidRDefault="009D5E95" w:rsidP="009D5E95"/>
    <w:p w14:paraId="730A00A9" w14:textId="77777777" w:rsidR="009D5E95" w:rsidRDefault="009D5E95" w:rsidP="009D5E95"/>
    <w:p w14:paraId="61C854B8" w14:textId="77777777" w:rsidR="009D5E95" w:rsidRDefault="009D5E95" w:rsidP="009D5E95"/>
    <w:p w14:paraId="5D670476" w14:textId="77777777" w:rsidR="009D5E95" w:rsidRDefault="009D5E95" w:rsidP="009D5E95"/>
    <w:p w14:paraId="5423191A" w14:textId="77777777" w:rsidR="009D5E95" w:rsidRDefault="009D5E95" w:rsidP="009D5E95"/>
    <w:p w14:paraId="6186EC69" w14:textId="77777777" w:rsidR="009D5E95" w:rsidRDefault="009D5E95" w:rsidP="009D5E95"/>
    <w:p w14:paraId="10285C8D" w14:textId="77777777" w:rsidR="009D5E95" w:rsidRDefault="009D5E95" w:rsidP="009D5E95"/>
    <w:p w14:paraId="77734FFB" w14:textId="77777777" w:rsidR="009D5E95" w:rsidRDefault="009D5E95" w:rsidP="009D5E95"/>
    <w:p w14:paraId="1DD04A52" w14:textId="77777777" w:rsidR="009D5E95" w:rsidRDefault="009D5E95" w:rsidP="009D5E95"/>
    <w:p w14:paraId="5ABFE243" w14:textId="77777777" w:rsidR="009D5E95" w:rsidRDefault="009D5E95" w:rsidP="009D5E95"/>
    <w:p w14:paraId="0E580035" w14:textId="77777777" w:rsidR="009D5E95" w:rsidRDefault="009D5E95" w:rsidP="009D5E95"/>
    <w:p w14:paraId="610C98E4" w14:textId="77777777" w:rsidR="009D5E95" w:rsidRDefault="009D5E95" w:rsidP="009D5E95"/>
    <w:p w14:paraId="3B52400A" w14:textId="77777777" w:rsidR="009D5E95" w:rsidRDefault="009D5E95" w:rsidP="009D5E95"/>
    <w:p w14:paraId="5D6F97F9" w14:textId="77777777" w:rsidR="009D5E95" w:rsidRDefault="009D5E95" w:rsidP="009D5E95"/>
    <w:p w14:paraId="1D260B38" w14:textId="77777777" w:rsidR="009D5E95" w:rsidRDefault="009D5E95" w:rsidP="009D5E95">
      <w:pPr>
        <w:pStyle w:val="Heading1"/>
      </w:pPr>
      <w:bookmarkStart w:id="4" w:name="_Toc84076161"/>
      <w:r>
        <w:t>Appendix B</w:t>
      </w:r>
      <w:bookmarkEnd w:id="4"/>
    </w:p>
    <w:p w14:paraId="57891C10" w14:textId="77777777" w:rsidR="009D5E95" w:rsidRDefault="009D5E95" w:rsidP="009D5E95"/>
    <w:p w14:paraId="42067EE9" w14:textId="751DF949" w:rsidR="009D5E95" w:rsidRDefault="009D5E95" w:rsidP="009D5E95">
      <w:r>
        <w:t>&lt;</w:t>
      </w:r>
      <w:r w:rsidR="006F3F3F">
        <w:t>presenters</w:t>
      </w:r>
      <w:r>
        <w:t xml:space="preserve"> Bios in the abstract form&gt;</w:t>
      </w:r>
    </w:p>
    <w:p w14:paraId="0E3F761B" w14:textId="77777777" w:rsidR="009D5E95" w:rsidRDefault="009D5E95" w:rsidP="009D5E95"/>
    <w:p w14:paraId="33A2ABE5" w14:textId="77777777" w:rsidR="009D5E95" w:rsidRDefault="009D5E95" w:rsidP="009D5E95"/>
    <w:p w14:paraId="02A951FA" w14:textId="77777777" w:rsidR="009D5E95" w:rsidRDefault="009D5E95" w:rsidP="009D5E95"/>
    <w:p w14:paraId="34BA98DF" w14:textId="77777777" w:rsidR="009D5E95" w:rsidRDefault="009D5E95" w:rsidP="009D5E95"/>
    <w:p w14:paraId="75876D91" w14:textId="77777777" w:rsidR="009D5E95" w:rsidRDefault="009D5E95" w:rsidP="009D5E95"/>
    <w:p w14:paraId="67833A40" w14:textId="77777777" w:rsidR="009D5E95" w:rsidRDefault="009D5E95" w:rsidP="009D5E95"/>
    <w:p w14:paraId="305E9CB7" w14:textId="77777777" w:rsidR="009D5E95" w:rsidRDefault="009D5E95" w:rsidP="009D5E95"/>
    <w:p w14:paraId="38AEEECC" w14:textId="77777777" w:rsidR="009D5E95" w:rsidRDefault="009D5E95" w:rsidP="009D5E95"/>
    <w:p w14:paraId="2A0BEB8A" w14:textId="77777777" w:rsidR="009D5E95" w:rsidRDefault="009D5E95" w:rsidP="009D5E95"/>
    <w:p w14:paraId="2657E866" w14:textId="77777777" w:rsidR="009D5E95" w:rsidRDefault="009D5E95" w:rsidP="009D5E95"/>
    <w:p w14:paraId="157B4DAD" w14:textId="77777777" w:rsidR="009D5E95" w:rsidRDefault="009D5E95" w:rsidP="009D5E95"/>
    <w:p w14:paraId="365F974D" w14:textId="77777777" w:rsidR="009D5E95" w:rsidRDefault="009D5E95" w:rsidP="009D5E95"/>
    <w:p w14:paraId="0C3C3A52" w14:textId="77777777" w:rsidR="009D5E95" w:rsidRDefault="009D5E95" w:rsidP="009D5E95"/>
    <w:p w14:paraId="7D960AFE" w14:textId="77777777" w:rsidR="009D5E95" w:rsidRDefault="009D5E95" w:rsidP="009D5E95"/>
    <w:p w14:paraId="00309CC0" w14:textId="77777777" w:rsidR="009D5E95" w:rsidRDefault="009D5E95" w:rsidP="009D5E95"/>
    <w:p w14:paraId="63FA2992" w14:textId="77777777" w:rsidR="009D5E95" w:rsidRDefault="009D5E95" w:rsidP="009D5E95"/>
    <w:p w14:paraId="0F19AC3F" w14:textId="77777777" w:rsidR="009D5E95" w:rsidRDefault="009D5E95" w:rsidP="009D5E95"/>
    <w:p w14:paraId="66F1A575" w14:textId="77777777" w:rsidR="009D5E95" w:rsidRDefault="009D5E95" w:rsidP="009D5E95"/>
    <w:p w14:paraId="5F6558A9" w14:textId="77777777" w:rsidR="009D5E95" w:rsidRDefault="009D5E95" w:rsidP="009D5E95"/>
    <w:p w14:paraId="4E073F75" w14:textId="77777777" w:rsidR="009D5E95" w:rsidRDefault="009D5E95" w:rsidP="009D5E95"/>
    <w:p w14:paraId="071A5335" w14:textId="77777777" w:rsidR="009D5E95" w:rsidRDefault="009D5E95" w:rsidP="009D5E95"/>
    <w:p w14:paraId="17F6DAB8" w14:textId="77777777" w:rsidR="009D5E95" w:rsidRDefault="009D5E95" w:rsidP="009D5E95"/>
    <w:p w14:paraId="74317CBD" w14:textId="77777777" w:rsidR="009D5E95" w:rsidRDefault="009D5E95" w:rsidP="009D5E95"/>
    <w:p w14:paraId="298B4BD5" w14:textId="77777777" w:rsidR="009D5E95" w:rsidRDefault="009D5E95" w:rsidP="009D5E95"/>
    <w:p w14:paraId="5FE8F6E1" w14:textId="77777777" w:rsidR="009D5E95" w:rsidRDefault="009D5E95" w:rsidP="009D5E95"/>
    <w:p w14:paraId="0754010A" w14:textId="77777777" w:rsidR="009D5E95" w:rsidRDefault="009D5E95" w:rsidP="009D5E95"/>
    <w:p w14:paraId="3CB8944E" w14:textId="77777777" w:rsidR="009D5E95" w:rsidRDefault="009D5E95" w:rsidP="009D5E95"/>
    <w:p w14:paraId="101E4C9B" w14:textId="77777777" w:rsidR="009D5E95" w:rsidRDefault="009D5E95" w:rsidP="009D5E95"/>
    <w:p w14:paraId="756D88BB" w14:textId="77777777" w:rsidR="009D5E95" w:rsidRDefault="009D5E95" w:rsidP="009D5E95">
      <w:pPr>
        <w:pStyle w:val="Heading1"/>
      </w:pPr>
      <w:bookmarkStart w:id="5" w:name="_Toc84076162"/>
      <w:r>
        <w:t>Appendix C</w:t>
      </w:r>
      <w:bookmarkEnd w:id="5"/>
    </w:p>
    <w:p w14:paraId="06237781" w14:textId="77777777" w:rsidR="009D5E95" w:rsidRDefault="009D5E95" w:rsidP="009D5E95"/>
    <w:p w14:paraId="19AC5639" w14:textId="77777777" w:rsidR="009D5E95" w:rsidRDefault="009D5E95" w:rsidP="009D5E95">
      <w:r>
        <w:t xml:space="preserve">&lt;Event </w:t>
      </w:r>
      <w:proofErr w:type="gramStart"/>
      <w:r>
        <w:t>Photo graphs</w:t>
      </w:r>
      <w:proofErr w:type="gramEnd"/>
      <w:r w:rsidR="00ED12A2">
        <w:t>:</w:t>
      </w:r>
      <w:r>
        <w:t xml:space="preserve"> at least 10 </w:t>
      </w:r>
      <w:r w:rsidR="00ED12A2">
        <w:t>should be included</w:t>
      </w:r>
      <w:r>
        <w:t xml:space="preserve"> &gt;</w:t>
      </w:r>
    </w:p>
    <w:p w14:paraId="037491B1" w14:textId="77777777" w:rsidR="009D5E95" w:rsidRPr="009D5E95" w:rsidRDefault="009D5E95" w:rsidP="009D5E95"/>
    <w:p w14:paraId="2A05E3A2" w14:textId="77777777" w:rsidR="009D5E95" w:rsidRPr="009D5E95" w:rsidRDefault="009D5E95" w:rsidP="009D5E95"/>
    <w:sectPr w:rsidR="009D5E95" w:rsidRPr="009D5E9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A7C288" w14:textId="77777777" w:rsidR="000D03AD" w:rsidRDefault="000D03AD" w:rsidP="004E1DC9">
      <w:pPr>
        <w:spacing w:after="0" w:line="240" w:lineRule="auto"/>
      </w:pPr>
      <w:r>
        <w:separator/>
      </w:r>
    </w:p>
  </w:endnote>
  <w:endnote w:type="continuationSeparator" w:id="0">
    <w:p w14:paraId="1B73DA2D" w14:textId="77777777" w:rsidR="000D03AD" w:rsidRDefault="000D03AD" w:rsidP="004E1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EF7230" w14:textId="77777777" w:rsidR="00016567" w:rsidRDefault="000165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5BA58" w14:textId="77777777" w:rsidR="00016567" w:rsidRDefault="000165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1FD177" w14:textId="77777777" w:rsidR="00016567" w:rsidRDefault="000165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3AC8E4" w14:textId="77777777" w:rsidR="000D03AD" w:rsidRDefault="000D03AD" w:rsidP="004E1DC9">
      <w:pPr>
        <w:spacing w:after="0" w:line="240" w:lineRule="auto"/>
      </w:pPr>
      <w:r>
        <w:separator/>
      </w:r>
    </w:p>
  </w:footnote>
  <w:footnote w:type="continuationSeparator" w:id="0">
    <w:p w14:paraId="2612B6CB" w14:textId="77777777" w:rsidR="000D03AD" w:rsidRDefault="000D03AD" w:rsidP="004E1D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165BD3" w14:textId="0E80F34C" w:rsidR="00016567" w:rsidRDefault="00000000">
    <w:pPr>
      <w:pStyle w:val="Header"/>
    </w:pPr>
    <w:r>
      <w:rPr>
        <w:noProof/>
      </w:rPr>
      <w:pict w14:anchorId="3590C92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68688" o:spid="_x0000_s1026" type="#_x0000_t136" style="position:absolute;margin-left:0;margin-top:0;width:397.7pt;height:238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590C2" w14:textId="49E1E4C1" w:rsidR="00016567" w:rsidRDefault="00000000">
    <w:pPr>
      <w:pStyle w:val="Header"/>
    </w:pPr>
    <w:r>
      <w:rPr>
        <w:noProof/>
      </w:rPr>
      <w:pict w14:anchorId="091D73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68689" o:spid="_x0000_s1027" type="#_x0000_t136" style="position:absolute;margin-left:0;margin-top:0;width:397.7pt;height:238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EA385" w14:textId="51072DDA" w:rsidR="00016567" w:rsidRDefault="00000000">
    <w:pPr>
      <w:pStyle w:val="Header"/>
    </w:pPr>
    <w:r>
      <w:rPr>
        <w:noProof/>
      </w:rPr>
      <w:pict w14:anchorId="54B8CFC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68687" o:spid="_x0000_s1025" type="#_x0000_t136" style="position:absolute;margin-left:0;margin-top:0;width:397.7pt;height:238.6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BQIDUzNjA3MjSyUdpeDU4uLM/DyQAuNaAF36aUUsAAAA"/>
  </w:docVars>
  <w:rsids>
    <w:rsidRoot w:val="009D5E95"/>
    <w:rsid w:val="00016567"/>
    <w:rsid w:val="00062F3B"/>
    <w:rsid w:val="000A337E"/>
    <w:rsid w:val="000D03AD"/>
    <w:rsid w:val="0014291D"/>
    <w:rsid w:val="00360F2D"/>
    <w:rsid w:val="004B518B"/>
    <w:rsid w:val="004E1DC9"/>
    <w:rsid w:val="006F3F3F"/>
    <w:rsid w:val="007333B2"/>
    <w:rsid w:val="007610DF"/>
    <w:rsid w:val="009D5E95"/>
    <w:rsid w:val="00ED12A2"/>
    <w:rsid w:val="00F35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0DABCA"/>
  <w15:chartTrackingRefBased/>
  <w15:docId w15:val="{CD5A62AD-5CE9-4226-BCAC-1604D126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E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E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9D5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ED12A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D12A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D12A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ED12A2"/>
    <w:pPr>
      <w:spacing w:after="0" w:line="240" w:lineRule="auto"/>
    </w:pPr>
    <w:rPr>
      <w:rFonts w:ascii="Calibri" w:eastAsia="SimSun" w:hAnsi="Calibri" w:cs="Arial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65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56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165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567"/>
  </w:style>
  <w:style w:type="paragraph" w:styleId="Footer">
    <w:name w:val="footer"/>
    <w:basedOn w:val="Normal"/>
    <w:link w:val="FooterChar"/>
    <w:uiPriority w:val="99"/>
    <w:unhideWhenUsed/>
    <w:rsid w:val="000165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3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53E882542794422BBEEAC664FDAC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D52E8-0FE4-4D78-B831-B096BBDCD83F}"/>
      </w:docPartPr>
      <w:docPartBody>
        <w:p w:rsidR="00FF50AF" w:rsidRDefault="009266A7" w:rsidP="009266A7">
          <w:pPr>
            <w:pStyle w:val="853E882542794422BBEEAC664FDAC600"/>
          </w:pPr>
          <w:r>
            <w:rPr>
              <w:rStyle w:val="PlaceholderText"/>
              <w:color w:val="808080"/>
            </w:rPr>
            <w:t>[Repor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266A7"/>
    <w:rsid w:val="00225283"/>
    <w:rsid w:val="005B14A5"/>
    <w:rsid w:val="00717A7E"/>
    <w:rsid w:val="008D371B"/>
    <w:rsid w:val="009266A7"/>
    <w:rsid w:val="00FF5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66A7"/>
  </w:style>
  <w:style w:type="paragraph" w:customStyle="1" w:styleId="853E882542794422BBEEAC664FDAC600">
    <w:name w:val="853E882542794422BBEEAC664FDAC600"/>
    <w:rsid w:val="009266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FBFC91C-256E-41D3-86C5-9C972C2E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7</Words>
  <Characters>853</Characters>
  <Application>Microsoft Office Word</Application>
  <DocSecurity>0</DocSecurity>
  <Lines>22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is Nissanga, Nishad Rasanjana</dc:creator>
  <cp:keywords/>
  <dc:description/>
  <cp:lastModifiedBy>Nishad MENDIS</cp:lastModifiedBy>
  <cp:revision>2</cp:revision>
  <dcterms:created xsi:type="dcterms:W3CDTF">2024-03-23T22:01:00Z</dcterms:created>
  <dcterms:modified xsi:type="dcterms:W3CDTF">2024-03-23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92c95b06239e3cc854374049ce273a2491df0f51a7b7f56d5f028ebcb18600</vt:lpwstr>
  </property>
</Properties>
</file>